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578EC1" w14:textId="621787F6" w:rsidR="00D57294" w:rsidRDefault="00D06006" w:rsidP="00D06006">
      <w:pPr>
        <w:jc w:val="center"/>
      </w:pPr>
      <w:bookmarkStart w:id="0" w:name="_Hlk111709584"/>
      <w:bookmarkEnd w:id="0"/>
      <w:r>
        <w:t xml:space="preserve">Interest of business: Luxury </w:t>
      </w:r>
      <w:r w:rsidR="00CA6876">
        <w:t>watch (</w:t>
      </w:r>
      <w:r w:rsidR="00A156BB">
        <w:t>Supplier)</w:t>
      </w:r>
    </w:p>
    <w:p w14:paraId="1C6CACB4" w14:textId="774CB13C" w:rsidR="00D06006" w:rsidRDefault="00D06006" w:rsidP="00CA6876">
      <w:pPr>
        <w:jc w:val="center"/>
      </w:pPr>
      <w:r>
        <w:t>Entities: Transactions, Products, Employees, Seller, Transaction_</w:t>
      </w:r>
      <w:r w:rsidR="00D403EA">
        <w:t>status</w:t>
      </w:r>
    </w:p>
    <w:p w14:paraId="3D49147E" w14:textId="5202F021" w:rsidR="00D06006" w:rsidRDefault="00CA6876" w:rsidP="00CA6876">
      <w:pPr>
        <w:spacing w:line="480" w:lineRule="auto"/>
        <w:jc w:val="center"/>
      </w:pPr>
      <w:r>
        <w:t>Relational Model in 3NF</w:t>
      </w:r>
    </w:p>
    <w:p w14:paraId="3574D0E6" w14:textId="100AC647" w:rsidR="00D06006" w:rsidRDefault="00D06006" w:rsidP="00D403EA">
      <w:pPr>
        <w:pStyle w:val="ListParagraph"/>
        <w:numPr>
          <w:ilvl w:val="0"/>
          <w:numId w:val="2"/>
        </w:numPr>
        <w:spacing w:line="480" w:lineRule="auto"/>
      </w:pPr>
      <w:r>
        <w:t xml:space="preserve">Products: </w:t>
      </w:r>
      <w:r w:rsidRPr="00D06006">
        <w:rPr>
          <w:u w:val="single"/>
        </w:rPr>
        <w:t>ProductID</w:t>
      </w:r>
      <w:r>
        <w:t>, Brand, Model</w:t>
      </w:r>
      <w:r w:rsidR="00A156BB">
        <w:t>, ##etc depends on the business need</w:t>
      </w:r>
    </w:p>
    <w:p w14:paraId="288F4759" w14:textId="705F993F" w:rsidR="00D06006" w:rsidRDefault="00D06006" w:rsidP="00D403EA">
      <w:pPr>
        <w:pStyle w:val="ListParagraph"/>
        <w:numPr>
          <w:ilvl w:val="0"/>
          <w:numId w:val="3"/>
        </w:numPr>
        <w:spacing w:line="480" w:lineRule="auto"/>
      </w:pPr>
      <w:r>
        <w:t xml:space="preserve"> Employees: </w:t>
      </w:r>
      <w:r w:rsidRPr="00D403EA">
        <w:rPr>
          <w:u w:val="single"/>
        </w:rPr>
        <w:t>EmployeeID</w:t>
      </w:r>
      <w:r>
        <w:t xml:space="preserve">, </w:t>
      </w:r>
      <w:r w:rsidR="00CA6876">
        <w:t>LastName, FirstName</w:t>
      </w:r>
      <w:r>
        <w:t>, ##etc depends on the business need</w:t>
      </w:r>
    </w:p>
    <w:p w14:paraId="6125189F" w14:textId="6C07C042" w:rsidR="00D06006" w:rsidRDefault="00D06006" w:rsidP="00D403EA">
      <w:pPr>
        <w:pStyle w:val="ListParagraph"/>
        <w:numPr>
          <w:ilvl w:val="0"/>
          <w:numId w:val="3"/>
        </w:numPr>
        <w:spacing w:line="480" w:lineRule="auto"/>
      </w:pPr>
      <w:r>
        <w:t>Sellers</w:t>
      </w:r>
      <w:r w:rsidR="0030398A">
        <w:t>/Buyers</w:t>
      </w:r>
      <w:r>
        <w:t xml:space="preserve">: </w:t>
      </w:r>
      <w:r w:rsidRPr="00D403EA">
        <w:rPr>
          <w:u w:val="single"/>
        </w:rPr>
        <w:t>Seller</w:t>
      </w:r>
      <w:r w:rsidR="0030398A" w:rsidRPr="0030398A">
        <w:rPr>
          <w:u w:val="single"/>
        </w:rPr>
        <w:t>/</w:t>
      </w:r>
      <w:proofErr w:type="spellStart"/>
      <w:r w:rsidR="0030398A" w:rsidRPr="0030398A">
        <w:rPr>
          <w:u w:val="single"/>
        </w:rPr>
        <w:t>Buyer</w:t>
      </w:r>
      <w:r w:rsidRPr="0030398A">
        <w:rPr>
          <w:u w:val="single"/>
        </w:rPr>
        <w:t>I</w:t>
      </w:r>
      <w:r w:rsidRPr="00D403EA">
        <w:rPr>
          <w:u w:val="single"/>
        </w:rPr>
        <w:t>D</w:t>
      </w:r>
      <w:proofErr w:type="spellEnd"/>
      <w:r>
        <w:t xml:space="preserve">, </w:t>
      </w:r>
      <w:proofErr w:type="spellStart"/>
      <w:r w:rsidR="00CA6876">
        <w:t>LastName</w:t>
      </w:r>
      <w:proofErr w:type="spellEnd"/>
      <w:r w:rsidR="00CA6876">
        <w:t>, FirstName</w:t>
      </w:r>
      <w:r>
        <w:t xml:space="preserve"> ##etc depends on the business need</w:t>
      </w:r>
    </w:p>
    <w:p w14:paraId="70F95F5F" w14:textId="77B83526" w:rsidR="0030398A" w:rsidRDefault="00CA6876" w:rsidP="0030398A">
      <w:pPr>
        <w:pStyle w:val="ListParagraph"/>
        <w:numPr>
          <w:ilvl w:val="0"/>
          <w:numId w:val="3"/>
        </w:numPr>
        <w:spacing w:line="480" w:lineRule="auto"/>
      </w:pPr>
      <w:r>
        <w:t xml:space="preserve">Transactions: </w:t>
      </w:r>
      <w:proofErr w:type="spellStart"/>
      <w:r w:rsidRPr="00D403EA">
        <w:rPr>
          <w:u w:val="single"/>
        </w:rPr>
        <w:t>TransactionID</w:t>
      </w:r>
      <w:proofErr w:type="spellEnd"/>
      <w:r>
        <w:t xml:space="preserve">, </w:t>
      </w:r>
      <w:proofErr w:type="spellStart"/>
      <w:r>
        <w:t>ProductID</w:t>
      </w:r>
      <w:proofErr w:type="spellEnd"/>
      <w:r>
        <w:t>(</w:t>
      </w:r>
      <w:proofErr w:type="spellStart"/>
      <w:r>
        <w:t>fk</w:t>
      </w:r>
      <w:proofErr w:type="spellEnd"/>
      <w:r>
        <w:t xml:space="preserve">), </w:t>
      </w:r>
      <w:proofErr w:type="spellStart"/>
      <w:r>
        <w:t>EmployeeID</w:t>
      </w:r>
      <w:proofErr w:type="spellEnd"/>
      <w:r>
        <w:t>(</w:t>
      </w:r>
      <w:proofErr w:type="spellStart"/>
      <w:r>
        <w:t>fk</w:t>
      </w:r>
      <w:proofErr w:type="spellEnd"/>
      <w:r>
        <w:t>), Seller</w:t>
      </w:r>
      <w:r w:rsidR="00337515">
        <w:t>/</w:t>
      </w:r>
      <w:proofErr w:type="spellStart"/>
      <w:r w:rsidR="00337515">
        <w:t>Buyer</w:t>
      </w:r>
      <w:r>
        <w:t>ID</w:t>
      </w:r>
      <w:proofErr w:type="spellEnd"/>
      <w:r>
        <w:t>(</w:t>
      </w:r>
      <w:proofErr w:type="spellStart"/>
      <w:r>
        <w:t>fk</w:t>
      </w:r>
      <w:proofErr w:type="spellEnd"/>
      <w:r>
        <w:t>),</w:t>
      </w:r>
      <w:r w:rsidRPr="001E457F">
        <w:t xml:space="preserve"> </w:t>
      </w:r>
      <w:r>
        <w:t>Buy/Sell, Cash receivable/payable, Cashflow, Quantity, Date</w:t>
      </w:r>
    </w:p>
    <w:p w14:paraId="3B2E3E88" w14:textId="54789C82" w:rsidR="0030398A" w:rsidRPr="0030398A" w:rsidRDefault="0030398A" w:rsidP="0030398A">
      <w:pPr>
        <w:pStyle w:val="ListParagraph"/>
        <w:spacing w:line="480" w:lineRule="auto"/>
        <w:jc w:val="center"/>
      </w:pPr>
      <w:r>
        <w:rPr>
          <w:b/>
          <w:bCs/>
          <w:noProof/>
          <w:sz w:val="30"/>
          <w:szCs w:val="30"/>
        </w:rPr>
        <w:drawing>
          <wp:anchor distT="0" distB="0" distL="114300" distR="114300" simplePos="0" relativeHeight="251658240" behindDoc="0" locked="0" layoutInCell="1" allowOverlap="1" wp14:anchorId="24EC3DA1" wp14:editId="213B1378">
            <wp:simplePos x="0" y="0"/>
            <wp:positionH relativeFrom="margin">
              <wp:align>center</wp:align>
            </wp:positionH>
            <wp:positionV relativeFrom="margin">
              <wp:posOffset>3030284</wp:posOffset>
            </wp:positionV>
            <wp:extent cx="4794250" cy="5938520"/>
            <wp:effectExtent l="0" t="0" r="6350" b="5080"/>
            <wp:wrapSquare wrapText="bothSides"/>
            <wp:docPr id="3" name="Picture 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94250" cy="59385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A6876" w:rsidRPr="0030398A">
        <w:rPr>
          <w:b/>
          <w:bCs/>
          <w:sz w:val="30"/>
          <w:szCs w:val="30"/>
        </w:rPr>
        <w:t>Entity Relationship Diagram</w:t>
      </w:r>
    </w:p>
    <w:p w14:paraId="0E37B59C" w14:textId="51DADDB7" w:rsidR="00CA6876" w:rsidRDefault="00CA6876" w:rsidP="00CA6876">
      <w:pPr>
        <w:spacing w:line="480" w:lineRule="auto"/>
        <w:ind w:left="360"/>
      </w:pPr>
    </w:p>
    <w:sectPr w:rsidR="00CA687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6B55A67"/>
    <w:multiLevelType w:val="hybridMultilevel"/>
    <w:tmpl w:val="4CC80D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95F17D3"/>
    <w:multiLevelType w:val="hybridMultilevel"/>
    <w:tmpl w:val="F8903324"/>
    <w:lvl w:ilvl="0" w:tplc="2A5C7EF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3C67DF2"/>
    <w:multiLevelType w:val="hybridMultilevel"/>
    <w:tmpl w:val="EF40F3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12496818">
    <w:abstractNumId w:val="1"/>
  </w:num>
  <w:num w:numId="2" w16cid:durableId="41491140">
    <w:abstractNumId w:val="2"/>
  </w:num>
  <w:num w:numId="3" w16cid:durableId="20008388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yNbcwMbc0MzU2NDNV0lEKTi0uzszPAykwrgUAJXX5rywAAAA="/>
  </w:docVars>
  <w:rsids>
    <w:rsidRoot w:val="00D06006"/>
    <w:rsid w:val="001E457F"/>
    <w:rsid w:val="0030398A"/>
    <w:rsid w:val="00337515"/>
    <w:rsid w:val="00A156BB"/>
    <w:rsid w:val="00CA6876"/>
    <w:rsid w:val="00D06006"/>
    <w:rsid w:val="00D403EA"/>
    <w:rsid w:val="00D57294"/>
    <w:rsid w:val="00ED5150"/>
    <w:rsid w:val="00F617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642EFD"/>
  <w15:chartTrackingRefBased/>
  <w15:docId w15:val="{2457BA2A-F833-46A4-9629-BE93F8C776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0600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497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81</Words>
  <Characters>46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WANHO.LEUNG@baruchmail.cuny.edu</dc:creator>
  <cp:keywords/>
  <dc:description/>
  <cp:lastModifiedBy>KWANHO.LEUNG@baruchmail.cuny.edu</cp:lastModifiedBy>
  <cp:revision>4</cp:revision>
  <cp:lastPrinted>2022-08-18T01:41:00Z</cp:lastPrinted>
  <dcterms:created xsi:type="dcterms:W3CDTF">2022-08-18T01:43:00Z</dcterms:created>
  <dcterms:modified xsi:type="dcterms:W3CDTF">2022-08-18T15:00:00Z</dcterms:modified>
</cp:coreProperties>
</file>